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B7BFD2" w14:textId="454F0131" w:rsidR="00C6655F" w:rsidRPr="00B13A09" w:rsidRDefault="00C6655F" w:rsidP="00C6655F">
      <w:pPr>
        <w:jc w:val="center"/>
        <w:rPr>
          <w:b/>
          <w:bCs/>
          <w:sz w:val="32"/>
          <w:szCs w:val="32"/>
          <w:lang w:val="en-US"/>
        </w:rPr>
      </w:pPr>
      <w:r w:rsidRPr="00B13A09">
        <w:rPr>
          <w:b/>
          <w:bCs/>
          <w:sz w:val="32"/>
          <w:szCs w:val="32"/>
          <w:lang w:val="en-US"/>
        </w:rPr>
        <w:t xml:space="preserve">Use Case </w:t>
      </w:r>
      <w:r>
        <w:rPr>
          <w:b/>
          <w:bCs/>
          <w:sz w:val="32"/>
          <w:szCs w:val="32"/>
          <w:lang w:val="en-US"/>
        </w:rPr>
        <w:t>2</w:t>
      </w:r>
    </w:p>
    <w:p w14:paraId="53EB0D30" w14:textId="4058341C" w:rsidR="00C6655F" w:rsidRDefault="00C6655F" w:rsidP="00C6655F">
      <w:r w:rsidRPr="00144A67">
        <w:rPr>
          <w:b/>
          <w:bCs/>
          <w:lang w:val="en-US"/>
        </w:rPr>
        <w:t>Use Case:</w:t>
      </w:r>
      <w:r>
        <w:rPr>
          <w:lang w:val="en-US"/>
        </w:rPr>
        <w:t xml:space="preserve"> </w:t>
      </w:r>
      <w:r>
        <w:t xml:space="preserve">User wants to </w:t>
      </w:r>
      <w:r w:rsidR="001A298B">
        <w:t>sign up and log in</w:t>
      </w:r>
      <w:r>
        <w:t xml:space="preserve"> </w:t>
      </w:r>
    </w:p>
    <w:p w14:paraId="4F2EBBAA" w14:textId="198D557F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Primary actor:</w:t>
      </w:r>
      <w:r>
        <w:rPr>
          <w:lang w:val="en-US"/>
        </w:rPr>
        <w:t xml:space="preserve"> User</w:t>
      </w:r>
    </w:p>
    <w:p w14:paraId="4EE24033" w14:textId="64BDCF4C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Goal in context:</w:t>
      </w:r>
      <w:r>
        <w:rPr>
          <w:lang w:val="en-US"/>
        </w:rPr>
        <w:t xml:space="preserve"> To </w:t>
      </w:r>
      <w:r w:rsidR="001A298B">
        <w:rPr>
          <w:lang w:val="en-US"/>
        </w:rPr>
        <w:t>sign up for the service or log in to use features</w:t>
      </w:r>
    </w:p>
    <w:p w14:paraId="58C5BD64" w14:textId="27A17738" w:rsidR="00C6655F" w:rsidRPr="00144A67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 xml:space="preserve">Preconditions: </w:t>
      </w:r>
      <w:r>
        <w:rPr>
          <w:lang w:val="en-US"/>
        </w:rPr>
        <w:t xml:space="preserve"> </w:t>
      </w:r>
      <w:r w:rsidR="001A298B">
        <w:rPr>
          <w:lang w:val="en-US"/>
        </w:rPr>
        <w:t>A signup and login</w:t>
      </w:r>
      <w:r>
        <w:rPr>
          <w:lang w:val="en-US"/>
        </w:rPr>
        <w:t xml:space="preserve"> </w:t>
      </w:r>
      <w:r w:rsidR="001A298B">
        <w:rPr>
          <w:lang w:val="en-US"/>
        </w:rPr>
        <w:t>page should have UI form ready for users to provide login or signup information</w:t>
      </w:r>
    </w:p>
    <w:p w14:paraId="34FF8F81" w14:textId="60B6A7BD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Trigger:</w:t>
      </w:r>
      <w:r>
        <w:rPr>
          <w:lang w:val="en-US"/>
        </w:rPr>
        <w:t xml:space="preserve"> </w:t>
      </w:r>
      <w:r w:rsidR="00967D3C">
        <w:rPr>
          <w:lang w:val="en-US"/>
        </w:rPr>
        <w:t>The user enters their signup information or login information, and clicks the Sign Up or Log In button</w:t>
      </w:r>
    </w:p>
    <w:p w14:paraId="4B310A19" w14:textId="3B3C0B68" w:rsidR="00C6655F" w:rsidRDefault="00C6655F" w:rsidP="00C6655F">
      <w:pPr>
        <w:rPr>
          <w:b/>
          <w:bCs/>
          <w:lang w:val="en-US"/>
        </w:rPr>
      </w:pPr>
      <w:r w:rsidRPr="00144A67">
        <w:rPr>
          <w:b/>
          <w:bCs/>
          <w:lang w:val="en-US"/>
        </w:rPr>
        <w:t>Scenario:</w:t>
      </w:r>
    </w:p>
    <w:p w14:paraId="335D50CD" w14:textId="26D1129E" w:rsidR="00C6655F" w:rsidRDefault="00C6655F" w:rsidP="00C665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r: </w:t>
      </w:r>
      <w:r w:rsidR="00967D3C">
        <w:rPr>
          <w:lang w:val="en-US"/>
        </w:rPr>
        <w:t>If user has an account, log in into app. If user does not have an account, click Sign Up button</w:t>
      </w:r>
    </w:p>
    <w:p w14:paraId="1DF19BA5" w14:textId="13694A34" w:rsidR="00C6655F" w:rsidRDefault="00C6655F" w:rsidP="00C665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r: </w:t>
      </w:r>
      <w:r w:rsidR="00967D3C">
        <w:rPr>
          <w:lang w:val="en-US"/>
        </w:rPr>
        <w:t>Show logged in user</w:t>
      </w:r>
      <w:r w:rsidR="00B325D5">
        <w:rPr>
          <w:lang w:val="en-US"/>
        </w:rPr>
        <w:t xml:space="preserve"> home page. Show sign up form for a user who clicked Sign Up button</w:t>
      </w:r>
    </w:p>
    <w:p w14:paraId="58ECD43E" w14:textId="4BD8E869" w:rsidR="00C6655F" w:rsidRDefault="00C6655F" w:rsidP="00C665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r: </w:t>
      </w:r>
      <w:r w:rsidR="006B7DB9">
        <w:rPr>
          <w:lang w:val="en-US"/>
        </w:rPr>
        <w:t xml:space="preserve">enters </w:t>
      </w:r>
      <w:r w:rsidR="00B325D5">
        <w:rPr>
          <w:lang w:val="en-US"/>
        </w:rPr>
        <w:t>username, user email, passwords and click the Submit button</w:t>
      </w:r>
    </w:p>
    <w:p w14:paraId="10973D6C" w14:textId="0C91AE50" w:rsidR="00C6655F" w:rsidRDefault="00C6655F" w:rsidP="00C6655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r: presented with a </w:t>
      </w:r>
      <w:r w:rsidR="00B325D5">
        <w:rPr>
          <w:lang w:val="en-US"/>
        </w:rPr>
        <w:t>welcome message.</w:t>
      </w:r>
    </w:p>
    <w:p w14:paraId="151C051F" w14:textId="77777777" w:rsidR="00C6655F" w:rsidRDefault="00C6655F" w:rsidP="00C6655F">
      <w:pPr>
        <w:rPr>
          <w:b/>
          <w:bCs/>
          <w:lang w:val="en-US"/>
        </w:rPr>
      </w:pPr>
      <w:r w:rsidRPr="00144A67">
        <w:rPr>
          <w:b/>
          <w:bCs/>
          <w:lang w:val="en-US"/>
        </w:rPr>
        <w:t>Exceptions:</w:t>
      </w:r>
    </w:p>
    <w:p w14:paraId="6EFD222B" w14:textId="77777777" w:rsidR="00C6655F" w:rsidRDefault="00C6655F" w:rsidP="00C6655F">
      <w:pPr>
        <w:rPr>
          <w:lang w:val="en-US"/>
        </w:rPr>
      </w:pPr>
      <w:r w:rsidRPr="004D4406">
        <w:rPr>
          <w:lang w:val="en-US"/>
        </w:rPr>
        <w:t>Exceptions are not implemented in this iteration</w:t>
      </w:r>
      <w:r>
        <w:rPr>
          <w:lang w:val="en-US"/>
        </w:rPr>
        <w:t>. When implemented, exceptions will be</w:t>
      </w:r>
    </w:p>
    <w:p w14:paraId="0014B666" w14:textId="21112F9D" w:rsidR="00C6655F" w:rsidRDefault="00B325D5" w:rsidP="00C6655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ser need to provide valid username and passwords, otherwise he/she will not be able to log in to app</w:t>
      </w:r>
    </w:p>
    <w:p w14:paraId="35A61463" w14:textId="2C13D263" w:rsidR="00C6655F" w:rsidRDefault="00B325D5" w:rsidP="00C6655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ser need to provide valid information on sign up form</w:t>
      </w:r>
    </w:p>
    <w:p w14:paraId="3F68EFAF" w14:textId="77777777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Priority:</w:t>
      </w:r>
      <w:r>
        <w:rPr>
          <w:lang w:val="en-US"/>
        </w:rPr>
        <w:t xml:space="preserve"> Essential, must be implemented</w:t>
      </w:r>
    </w:p>
    <w:p w14:paraId="37BFEC42" w14:textId="1677C9C0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When available:</w:t>
      </w:r>
      <w:r>
        <w:rPr>
          <w:lang w:val="en-US"/>
        </w:rPr>
        <w:t xml:space="preserve"> </w:t>
      </w:r>
      <w:r w:rsidR="00967D3C">
        <w:rPr>
          <w:lang w:val="en-US"/>
        </w:rPr>
        <w:t>Second</w:t>
      </w:r>
      <w:r>
        <w:rPr>
          <w:lang w:val="en-US"/>
        </w:rPr>
        <w:t xml:space="preserve"> iteration</w:t>
      </w:r>
    </w:p>
    <w:p w14:paraId="58D77817" w14:textId="11BB8FAF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Frequency of use:</w:t>
      </w:r>
      <w:r>
        <w:rPr>
          <w:lang w:val="en-US"/>
        </w:rPr>
        <w:t xml:space="preserve"> Whenever a </w:t>
      </w:r>
      <w:r w:rsidR="006B7DB9">
        <w:rPr>
          <w:lang w:val="en-US"/>
        </w:rPr>
        <w:t xml:space="preserve">user needs to </w:t>
      </w:r>
      <w:r w:rsidR="00967D3C">
        <w:rPr>
          <w:lang w:val="en-US"/>
        </w:rPr>
        <w:t>cancel</w:t>
      </w:r>
      <w:r w:rsidR="006B7DB9">
        <w:rPr>
          <w:lang w:val="en-US"/>
        </w:rPr>
        <w:t xml:space="preserve"> a booking that has already been made</w:t>
      </w:r>
    </w:p>
    <w:p w14:paraId="5D26FB92" w14:textId="35F06B21" w:rsidR="00C6655F" w:rsidRDefault="00C6655F" w:rsidP="00C6655F">
      <w:pPr>
        <w:rPr>
          <w:lang w:val="en-US"/>
        </w:rPr>
      </w:pPr>
      <w:r w:rsidRPr="00144A67">
        <w:rPr>
          <w:b/>
          <w:bCs/>
          <w:lang w:val="en-US"/>
        </w:rPr>
        <w:t>Channel to actor:</w:t>
      </w:r>
      <w:r>
        <w:rPr>
          <w:lang w:val="en-US"/>
        </w:rPr>
        <w:t xml:space="preserve"> Via GUI </w:t>
      </w:r>
      <w:r w:rsidR="00967D3C">
        <w:rPr>
          <w:lang w:val="en-US"/>
        </w:rPr>
        <w:t>Interface</w:t>
      </w:r>
    </w:p>
    <w:p w14:paraId="3B8DFB7D" w14:textId="634AB457" w:rsidR="00C6655F" w:rsidRDefault="00C6655F" w:rsidP="00C6655F">
      <w:pPr>
        <w:rPr>
          <w:b/>
          <w:bCs/>
          <w:lang w:val="en-US"/>
        </w:rPr>
      </w:pPr>
      <w:r w:rsidRPr="00144A67">
        <w:rPr>
          <w:b/>
          <w:bCs/>
          <w:lang w:val="en-US"/>
        </w:rPr>
        <w:t xml:space="preserve">Secondary actors: </w:t>
      </w:r>
    </w:p>
    <w:p w14:paraId="50F5B005" w14:textId="77777777" w:rsidR="00C6655F" w:rsidRDefault="00C6655F" w:rsidP="00C6655F">
      <w:pPr>
        <w:rPr>
          <w:lang w:val="en-US"/>
        </w:rPr>
      </w:pPr>
      <w:r>
        <w:rPr>
          <w:b/>
          <w:bCs/>
          <w:lang w:val="en-US"/>
        </w:rPr>
        <w:t>Open Issues:</w:t>
      </w:r>
    </w:p>
    <w:p w14:paraId="4F5EF003" w14:textId="75A5919D" w:rsidR="00EB14A9" w:rsidRDefault="00A81651" w:rsidP="00EB14A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hat kind of information app needs to obtain from users when they sign up for service?</w:t>
      </w:r>
    </w:p>
    <w:p w14:paraId="55E460F0" w14:textId="35C05898" w:rsidR="00EB14A9" w:rsidRPr="00EB14A9" w:rsidRDefault="00EB14A9" w:rsidP="00AA0AD3">
      <w:pPr>
        <w:rPr>
          <w:lang w:val="en-US"/>
        </w:rPr>
      </w:pPr>
      <w:r>
        <w:rPr>
          <w:lang w:val="en-US"/>
        </w:rPr>
        <w:t xml:space="preserve">Use cases for other </w:t>
      </w:r>
      <w:r w:rsidR="00AA0AD3">
        <w:rPr>
          <w:lang w:val="en-US"/>
        </w:rPr>
        <w:t>User interactions will be created in a similar format. Please read and understand each use case. If elements of the use case are not clear, you may request a review for additional information or changes.</w:t>
      </w:r>
      <w:bookmarkStart w:id="0" w:name="_GoBack"/>
      <w:bookmarkEnd w:id="0"/>
    </w:p>
    <w:sectPr w:rsidR="00EB14A9" w:rsidRPr="00EB14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F5F40"/>
    <w:multiLevelType w:val="hybridMultilevel"/>
    <w:tmpl w:val="070224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0716F"/>
    <w:multiLevelType w:val="hybridMultilevel"/>
    <w:tmpl w:val="D3BEB1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645AF"/>
    <w:multiLevelType w:val="hybridMultilevel"/>
    <w:tmpl w:val="3FF272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AC27F3"/>
    <w:multiLevelType w:val="hybridMultilevel"/>
    <w:tmpl w:val="310296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NTE1tTA3NbG0tDBV0lEKTi0uzszPAykwrAUAmoKCQiwAAAA="/>
  </w:docVars>
  <w:rsids>
    <w:rsidRoot w:val="004B773F"/>
    <w:rsid w:val="001A298B"/>
    <w:rsid w:val="004B773F"/>
    <w:rsid w:val="006B7DB9"/>
    <w:rsid w:val="00967D3C"/>
    <w:rsid w:val="00A81651"/>
    <w:rsid w:val="00AA0AD3"/>
    <w:rsid w:val="00AB6FC2"/>
    <w:rsid w:val="00B325D5"/>
    <w:rsid w:val="00C6655F"/>
    <w:rsid w:val="00EB1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2C2EB"/>
  <w15:chartTrackingRefBased/>
  <w15:docId w15:val="{BFFC1A82-1DF9-4A69-8AF1-263C0E0DF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5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5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3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h, Minh K.</dc:creator>
  <cp:keywords/>
  <dc:description/>
  <cp:lastModifiedBy>GAHYUN LEE</cp:lastModifiedBy>
  <cp:revision>3</cp:revision>
  <dcterms:created xsi:type="dcterms:W3CDTF">2019-06-18T03:51:00Z</dcterms:created>
  <dcterms:modified xsi:type="dcterms:W3CDTF">2019-07-07T06:54:00Z</dcterms:modified>
</cp:coreProperties>
</file>